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3519950A" w:rsidR="00E63D9A" w:rsidRPr="000D62D8" w:rsidRDefault="00DC0DAC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bdullah Jamali 202104080</w:t>
            </w:r>
          </w:p>
          <w:p w14:paraId="08D64E6D" w14:textId="7AAA2201" w:rsidR="00E63D9A" w:rsidRPr="000D62D8" w:rsidRDefault="0008287E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Mohammed </w:t>
            </w:r>
            <w:proofErr w:type="spellStart"/>
            <w:proofErr w:type="gramStart"/>
            <w:r>
              <w:rPr>
                <w:bCs/>
                <w:color w:val="auto"/>
                <w:sz w:val="24"/>
                <w:szCs w:val="24"/>
              </w:rPr>
              <w:t>Elnajjar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>
              <w:rPr>
                <w:bCs/>
                <w:color w:val="auto"/>
                <w:sz w:val="24"/>
                <w:szCs w:val="24"/>
              </w:rPr>
              <w:t>202205158</w:t>
            </w:r>
            <w:proofErr w:type="gramEnd"/>
          </w:p>
          <w:p w14:paraId="208B6991" w14:textId="3F742174" w:rsidR="00E63D9A" w:rsidRPr="000D62D8" w:rsidRDefault="00CE6825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Faisal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Elbadri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202107288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3290FDD9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DC0DAC">
              <w:rPr>
                <w:bCs/>
                <w:color w:val="auto"/>
                <w:sz w:val="24"/>
                <w:szCs w:val="24"/>
              </w:rPr>
              <w:t>aj2104080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08287E">
              <w:rPr>
                <w:bCs/>
                <w:color w:val="auto"/>
                <w:sz w:val="24"/>
                <w:szCs w:val="24"/>
              </w:rPr>
              <w:t>me2205158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CE6825">
              <w:rPr>
                <w:bCs/>
                <w:color w:val="auto"/>
                <w:sz w:val="24"/>
                <w:szCs w:val="24"/>
              </w:rPr>
              <w:t>fm2107288</w:t>
            </w:r>
            <w:r w:rsidRPr="000D62D8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006E2B06" w:rsidR="00E63D9A" w:rsidRPr="000D62D8" w:rsidRDefault="00813278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813278">
              <w:rPr>
                <w:sz w:val="28"/>
                <w:szCs w:val="28"/>
              </w:rPr>
              <w:t>https://github.com/mhmdelnajjar/ProjectWeb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1E748C40" w:rsidR="00982D13" w:rsidRPr="00D0356C" w:rsidRDefault="00981BCB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9</w:t>
            </w:r>
          </w:p>
        </w:tc>
        <w:tc>
          <w:tcPr>
            <w:tcW w:w="2700" w:type="dxa"/>
          </w:tcPr>
          <w:p w14:paraId="6393AE9E" w14:textId="1278228E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100AC484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5147EC7D" w14:textId="77777777" w:rsidR="00982D13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9EE799" w14:textId="052CF526" w:rsidR="00DC0DAC" w:rsidRPr="00DC0DAC" w:rsidRDefault="00467C65" w:rsidP="00DC0DA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700" w:type="dxa"/>
          </w:tcPr>
          <w:p w14:paraId="7827D064" w14:textId="0F34420F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6B462684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28C572B8" w:rsidR="00982D13" w:rsidRPr="00D0356C" w:rsidRDefault="00467C65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39CED45C" w:rsidR="00982D13" w:rsidRPr="00D0356C" w:rsidRDefault="00467C65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  <w:rtl/>
                <w:lang w:bidi="ar-QA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bidi="ar-QA"/>
              </w:rPr>
              <w:t>5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4C3755C5" w:rsidR="00982D13" w:rsidRDefault="00CE6825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1D752600" w:rsidR="00982D13" w:rsidRDefault="00813278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379F4E0F" w:rsidR="00982D13" w:rsidRDefault="00981BCB" w:rsidP="00981BCB">
            <w:pPr>
              <w:tabs>
                <w:tab w:val="center" w:pos="887"/>
              </w:tabs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9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your proposed platform</w:t>
      </w:r>
    </w:p>
    <w:p w14:paraId="7B6EB016" w14:textId="77777777" w:rsidR="00224B9D" w:rsidRPr="00224B9D" w:rsidRDefault="00224B9D" w:rsidP="00224B9D">
      <w:pPr>
        <w:ind w:left="0" w:firstLine="0"/>
      </w:pPr>
    </w:p>
    <w:p w14:paraId="0409742D" w14:textId="77777777" w:rsidR="00224B9D" w:rsidRPr="00224B9D" w:rsidRDefault="00224B9D" w:rsidP="00224B9D">
      <w:r w:rsidRPr="00224B9D">
        <w:lastRenderedPageBreak/>
        <w:t xml:space="preserve">Our Education Platform is a web-based application that supports three user roles: </w:t>
      </w:r>
      <w:r w:rsidRPr="00224B9D">
        <w:rPr>
          <w:b/>
          <w:bCs/>
        </w:rPr>
        <w:t>Admin</w:t>
      </w:r>
      <w:r w:rsidRPr="00224B9D">
        <w:t xml:space="preserve">, </w:t>
      </w:r>
      <w:r w:rsidRPr="00224B9D">
        <w:rPr>
          <w:b/>
          <w:bCs/>
        </w:rPr>
        <w:t>Instructor</w:t>
      </w:r>
      <w:r w:rsidRPr="00224B9D">
        <w:t xml:space="preserve">, and </w:t>
      </w:r>
      <w:r w:rsidRPr="00224B9D">
        <w:rPr>
          <w:b/>
          <w:bCs/>
        </w:rPr>
        <w:t>Student</w:t>
      </w:r>
      <w:r w:rsidRPr="00224B9D">
        <w:t xml:space="preserve">. It is built using HTML, CSS, and JavaScript, and it relies on </w:t>
      </w:r>
      <w:r w:rsidRPr="00224B9D">
        <w:rPr>
          <w:b/>
          <w:bCs/>
        </w:rPr>
        <w:t>JSON files</w:t>
      </w:r>
      <w:r w:rsidRPr="00224B9D">
        <w:t xml:space="preserve"> for data storage and interaction, with all data operations handled through the browser's </w:t>
      </w:r>
      <w:proofErr w:type="spellStart"/>
      <w:r w:rsidRPr="00224B9D">
        <w:rPr>
          <w:b/>
          <w:bCs/>
        </w:rPr>
        <w:t>localStorage</w:t>
      </w:r>
      <w:proofErr w:type="spellEnd"/>
      <w:r w:rsidRPr="00224B9D">
        <w:t>.</w:t>
      </w:r>
    </w:p>
    <w:p w14:paraId="79BAA242" w14:textId="77777777" w:rsidR="00224B9D" w:rsidRPr="00224B9D" w:rsidRDefault="00224B9D" w:rsidP="00224B9D">
      <w:pPr>
        <w:rPr>
          <w:b/>
          <w:bCs/>
        </w:rPr>
      </w:pPr>
      <w:r w:rsidRPr="00224B9D">
        <w:rPr>
          <w:b/>
          <w:bCs/>
        </w:rPr>
        <w:t>Data Initialization</w:t>
      </w:r>
    </w:p>
    <w:p w14:paraId="07EFBBDC" w14:textId="77777777" w:rsidR="00224B9D" w:rsidRPr="00224B9D" w:rsidRDefault="00224B9D" w:rsidP="00224B9D">
      <w:pPr>
        <w:numPr>
          <w:ilvl w:val="0"/>
          <w:numId w:val="33"/>
        </w:numPr>
      </w:pPr>
      <w:r w:rsidRPr="00224B9D">
        <w:t>Upon loading the login page, two JSON files (</w:t>
      </w:r>
      <w:proofErr w:type="spellStart"/>
      <w:proofErr w:type="gramStart"/>
      <w:r w:rsidRPr="00224B9D">
        <w:t>users.json</w:t>
      </w:r>
      <w:proofErr w:type="spellEnd"/>
      <w:proofErr w:type="gramEnd"/>
      <w:r w:rsidRPr="00224B9D">
        <w:t xml:space="preserve"> and </w:t>
      </w:r>
      <w:proofErr w:type="spellStart"/>
      <w:proofErr w:type="gramStart"/>
      <w:r w:rsidRPr="00224B9D">
        <w:t>courses.json</w:t>
      </w:r>
      <w:proofErr w:type="spellEnd"/>
      <w:proofErr w:type="gramEnd"/>
      <w:r w:rsidRPr="00224B9D">
        <w:t xml:space="preserve">) are loaded into the browser's </w:t>
      </w:r>
      <w:proofErr w:type="spellStart"/>
      <w:r w:rsidRPr="00224B9D">
        <w:rPr>
          <w:b/>
          <w:bCs/>
        </w:rPr>
        <w:t>localStorage</w:t>
      </w:r>
      <w:proofErr w:type="spellEnd"/>
      <w:r w:rsidRPr="00224B9D">
        <w:t>.</w:t>
      </w:r>
    </w:p>
    <w:p w14:paraId="1306A065" w14:textId="77777777" w:rsidR="00224B9D" w:rsidRPr="00224B9D" w:rsidRDefault="00224B9D" w:rsidP="00224B9D">
      <w:pPr>
        <w:numPr>
          <w:ilvl w:val="0"/>
          <w:numId w:val="33"/>
        </w:numPr>
      </w:pPr>
      <w:r w:rsidRPr="00224B9D">
        <w:t xml:space="preserve">After a successful login, the current user is also stored in </w:t>
      </w:r>
      <w:proofErr w:type="spellStart"/>
      <w:proofErr w:type="gramStart"/>
      <w:r w:rsidRPr="00224B9D">
        <w:t>localStorage</w:t>
      </w:r>
      <w:proofErr w:type="spellEnd"/>
      <w:proofErr w:type="gramEnd"/>
      <w:r w:rsidRPr="00224B9D">
        <w:t>, enabling role-based access and personalized data rendering.</w:t>
      </w:r>
    </w:p>
    <w:p w14:paraId="00440262" w14:textId="77777777" w:rsidR="00224B9D" w:rsidRPr="00224B9D" w:rsidRDefault="00000000" w:rsidP="00224B9D">
      <w:r>
        <w:pict w14:anchorId="00A4AFA9">
          <v:rect id="_x0000_i1025" style="width:0;height:1.5pt" o:hralign="center" o:hrstd="t" o:hr="t" fillcolor="#a0a0a0" stroked="f"/>
        </w:pict>
      </w:r>
    </w:p>
    <w:p w14:paraId="4C1C2C36" w14:textId="77777777" w:rsidR="00224B9D" w:rsidRPr="00224B9D" w:rsidRDefault="00224B9D" w:rsidP="00224B9D">
      <w:pPr>
        <w:rPr>
          <w:b/>
          <w:bCs/>
        </w:rPr>
      </w:pPr>
      <w:r w:rsidRPr="00224B9D">
        <w:rPr>
          <w:b/>
          <w:bCs/>
        </w:rPr>
        <w:t>Student Functionalities</w:t>
      </w:r>
    </w:p>
    <w:p w14:paraId="6FD8FFD0" w14:textId="77777777" w:rsidR="00224B9D" w:rsidRPr="00224B9D" w:rsidRDefault="00224B9D" w:rsidP="00224B9D">
      <w:pPr>
        <w:numPr>
          <w:ilvl w:val="0"/>
          <w:numId w:val="34"/>
        </w:numPr>
      </w:pPr>
      <w:r w:rsidRPr="00224B9D">
        <w:t>View all available classes.</w:t>
      </w:r>
    </w:p>
    <w:p w14:paraId="72DAC1E0" w14:textId="77777777" w:rsidR="00224B9D" w:rsidRPr="00224B9D" w:rsidRDefault="00224B9D" w:rsidP="00224B9D">
      <w:pPr>
        <w:numPr>
          <w:ilvl w:val="0"/>
          <w:numId w:val="34"/>
        </w:numPr>
      </w:pPr>
      <w:r w:rsidRPr="00224B9D">
        <w:t xml:space="preserve">Register for classes </w:t>
      </w:r>
      <w:r w:rsidRPr="00224B9D">
        <w:rPr>
          <w:b/>
          <w:bCs/>
        </w:rPr>
        <w:t>if prerequisites are met</w:t>
      </w:r>
      <w:r w:rsidRPr="00224B9D">
        <w:t>.</w:t>
      </w:r>
    </w:p>
    <w:p w14:paraId="4D4C9D32" w14:textId="77777777" w:rsidR="00224B9D" w:rsidRPr="00224B9D" w:rsidRDefault="00224B9D" w:rsidP="00224B9D">
      <w:pPr>
        <w:numPr>
          <w:ilvl w:val="0"/>
          <w:numId w:val="34"/>
        </w:numPr>
      </w:pPr>
      <w:r w:rsidRPr="00224B9D">
        <w:t>View a categorized list of:</w:t>
      </w:r>
    </w:p>
    <w:p w14:paraId="0F375385" w14:textId="77777777" w:rsidR="00224B9D" w:rsidRPr="00224B9D" w:rsidRDefault="00224B9D" w:rsidP="00224B9D">
      <w:pPr>
        <w:numPr>
          <w:ilvl w:val="1"/>
          <w:numId w:val="34"/>
        </w:numPr>
      </w:pPr>
      <w:r w:rsidRPr="00224B9D">
        <w:rPr>
          <w:b/>
          <w:bCs/>
        </w:rPr>
        <w:t>Courses in progress</w:t>
      </w:r>
    </w:p>
    <w:p w14:paraId="588BCC50" w14:textId="77777777" w:rsidR="00224B9D" w:rsidRPr="00224B9D" w:rsidRDefault="00224B9D" w:rsidP="00224B9D">
      <w:pPr>
        <w:numPr>
          <w:ilvl w:val="1"/>
          <w:numId w:val="34"/>
        </w:numPr>
      </w:pPr>
      <w:r w:rsidRPr="00224B9D">
        <w:rPr>
          <w:b/>
          <w:bCs/>
        </w:rPr>
        <w:t>Completed courses</w:t>
      </w:r>
    </w:p>
    <w:p w14:paraId="0629FF58" w14:textId="77777777" w:rsidR="00224B9D" w:rsidRPr="00224B9D" w:rsidRDefault="00224B9D" w:rsidP="00224B9D">
      <w:pPr>
        <w:numPr>
          <w:ilvl w:val="1"/>
          <w:numId w:val="34"/>
        </w:numPr>
      </w:pPr>
      <w:r w:rsidRPr="00224B9D">
        <w:rPr>
          <w:b/>
          <w:bCs/>
        </w:rPr>
        <w:t>Pending courses</w:t>
      </w:r>
      <w:r w:rsidRPr="00224B9D">
        <w:t xml:space="preserve"> (awaiting admin approval)</w:t>
      </w:r>
    </w:p>
    <w:p w14:paraId="14358420" w14:textId="77777777" w:rsidR="00224B9D" w:rsidRPr="00224B9D" w:rsidRDefault="00224B9D" w:rsidP="00224B9D">
      <w:pPr>
        <w:numPr>
          <w:ilvl w:val="0"/>
          <w:numId w:val="34"/>
        </w:numPr>
      </w:pPr>
      <w:r w:rsidRPr="00224B9D">
        <w:t xml:space="preserve">Follow a personalized </w:t>
      </w:r>
      <w:r w:rsidRPr="00224B9D">
        <w:rPr>
          <w:b/>
          <w:bCs/>
        </w:rPr>
        <w:t>learning path</w:t>
      </w:r>
      <w:r w:rsidRPr="00224B9D">
        <w:t xml:space="preserve"> that updates upon course completion.</w:t>
      </w:r>
    </w:p>
    <w:p w14:paraId="641A7918" w14:textId="77777777" w:rsidR="00224B9D" w:rsidRPr="00224B9D" w:rsidRDefault="00000000" w:rsidP="00224B9D">
      <w:r>
        <w:pict w14:anchorId="48F38F28">
          <v:rect id="_x0000_i1026" style="width:0;height:1.5pt" o:hralign="center" o:hrstd="t" o:hr="t" fillcolor="#a0a0a0" stroked="f"/>
        </w:pict>
      </w:r>
    </w:p>
    <w:p w14:paraId="66A473C5" w14:textId="77777777" w:rsidR="00224B9D" w:rsidRPr="00224B9D" w:rsidRDefault="00224B9D" w:rsidP="00224B9D">
      <w:pPr>
        <w:rPr>
          <w:b/>
          <w:bCs/>
        </w:rPr>
      </w:pPr>
      <w:r w:rsidRPr="00224B9D">
        <w:rPr>
          <w:b/>
          <w:bCs/>
        </w:rPr>
        <w:t>Instructor Functionalities</w:t>
      </w:r>
    </w:p>
    <w:p w14:paraId="4DFA358A" w14:textId="77777777" w:rsidR="00224B9D" w:rsidRPr="00224B9D" w:rsidRDefault="00224B9D" w:rsidP="00224B9D">
      <w:pPr>
        <w:numPr>
          <w:ilvl w:val="0"/>
          <w:numId w:val="35"/>
        </w:numPr>
      </w:pPr>
      <w:r w:rsidRPr="00224B9D">
        <w:t>View assigned classes and course details.</w:t>
      </w:r>
    </w:p>
    <w:p w14:paraId="12E4DB55" w14:textId="77777777" w:rsidR="00224B9D" w:rsidRPr="00224B9D" w:rsidRDefault="00224B9D" w:rsidP="00224B9D">
      <w:pPr>
        <w:numPr>
          <w:ilvl w:val="0"/>
          <w:numId w:val="35"/>
        </w:numPr>
      </w:pPr>
      <w:r w:rsidRPr="00224B9D">
        <w:t>Manage enrolled students in each class.</w:t>
      </w:r>
    </w:p>
    <w:p w14:paraId="70BF0A71" w14:textId="77777777" w:rsidR="00224B9D" w:rsidRPr="00224B9D" w:rsidRDefault="00224B9D" w:rsidP="00224B9D">
      <w:pPr>
        <w:numPr>
          <w:ilvl w:val="0"/>
          <w:numId w:val="35"/>
        </w:numPr>
      </w:pPr>
      <w:r w:rsidRPr="00224B9D">
        <w:t>Submit grades for students registered under their courses.</w:t>
      </w:r>
    </w:p>
    <w:p w14:paraId="6C008496" w14:textId="77777777" w:rsidR="00224B9D" w:rsidRPr="00224B9D" w:rsidRDefault="00224B9D" w:rsidP="00224B9D">
      <w:pPr>
        <w:numPr>
          <w:ilvl w:val="0"/>
          <w:numId w:val="35"/>
        </w:numPr>
      </w:pPr>
      <w:r w:rsidRPr="00224B9D">
        <w:t>Track the progress and performance of students.</w:t>
      </w:r>
    </w:p>
    <w:p w14:paraId="6AEB724A" w14:textId="77777777" w:rsidR="00224B9D" w:rsidRPr="00224B9D" w:rsidRDefault="00000000" w:rsidP="00224B9D">
      <w:r>
        <w:pict w14:anchorId="42C7C42E">
          <v:rect id="_x0000_i1027" style="width:0;height:1.5pt" o:hralign="center" o:hrstd="t" o:hr="t" fillcolor="#a0a0a0" stroked="f"/>
        </w:pict>
      </w:r>
    </w:p>
    <w:p w14:paraId="658C6E34" w14:textId="77777777" w:rsidR="00224B9D" w:rsidRPr="00224B9D" w:rsidRDefault="00224B9D" w:rsidP="00224B9D">
      <w:pPr>
        <w:rPr>
          <w:b/>
          <w:bCs/>
        </w:rPr>
      </w:pPr>
      <w:r w:rsidRPr="00224B9D">
        <w:rPr>
          <w:b/>
          <w:bCs/>
        </w:rPr>
        <w:t>Admin Functionalities</w:t>
      </w:r>
    </w:p>
    <w:p w14:paraId="576C9B54" w14:textId="77777777" w:rsidR="00224B9D" w:rsidRPr="00224B9D" w:rsidRDefault="00224B9D" w:rsidP="00224B9D">
      <w:pPr>
        <w:numPr>
          <w:ilvl w:val="0"/>
          <w:numId w:val="36"/>
        </w:numPr>
      </w:pPr>
      <w:r w:rsidRPr="00224B9D">
        <w:rPr>
          <w:b/>
          <w:bCs/>
        </w:rPr>
        <w:t>Approve or reject</w:t>
      </w:r>
      <w:r w:rsidRPr="00224B9D">
        <w:t xml:space="preserve"> student course registrations.</w:t>
      </w:r>
    </w:p>
    <w:p w14:paraId="7C8FC891" w14:textId="77777777" w:rsidR="00224B9D" w:rsidRPr="00224B9D" w:rsidRDefault="00224B9D" w:rsidP="00224B9D">
      <w:pPr>
        <w:numPr>
          <w:ilvl w:val="0"/>
          <w:numId w:val="36"/>
        </w:numPr>
      </w:pPr>
      <w:r w:rsidRPr="00224B9D">
        <w:rPr>
          <w:b/>
          <w:bCs/>
        </w:rPr>
        <w:t>Create</w:t>
      </w:r>
      <w:r w:rsidRPr="00224B9D">
        <w:t xml:space="preserve">, </w:t>
      </w:r>
      <w:r w:rsidRPr="00224B9D">
        <w:rPr>
          <w:b/>
          <w:bCs/>
        </w:rPr>
        <w:t>edit</w:t>
      </w:r>
      <w:r w:rsidRPr="00224B9D">
        <w:t xml:space="preserve">, or </w:t>
      </w:r>
      <w:r w:rsidRPr="00224B9D">
        <w:rPr>
          <w:b/>
          <w:bCs/>
        </w:rPr>
        <w:t>delete</w:t>
      </w:r>
      <w:r w:rsidRPr="00224B9D">
        <w:t xml:space="preserve"> course offerings.</w:t>
      </w:r>
    </w:p>
    <w:p w14:paraId="330E67D3" w14:textId="77777777" w:rsidR="00224B9D" w:rsidRPr="00224B9D" w:rsidRDefault="00224B9D" w:rsidP="00224B9D">
      <w:pPr>
        <w:numPr>
          <w:ilvl w:val="0"/>
          <w:numId w:val="36"/>
        </w:numPr>
      </w:pPr>
      <w:r w:rsidRPr="00224B9D">
        <w:t xml:space="preserve">Manage and update </w:t>
      </w:r>
      <w:proofErr w:type="gramStart"/>
      <w:r w:rsidRPr="00224B9D">
        <w:t>course</w:t>
      </w:r>
      <w:proofErr w:type="gramEnd"/>
      <w:r w:rsidRPr="00224B9D">
        <w:t xml:space="preserve"> details.</w:t>
      </w:r>
    </w:p>
    <w:p w14:paraId="4AB1DAF3" w14:textId="77777777" w:rsidR="00224B9D" w:rsidRPr="00224B9D" w:rsidRDefault="00224B9D" w:rsidP="00224B9D">
      <w:pPr>
        <w:numPr>
          <w:ilvl w:val="0"/>
          <w:numId w:val="36"/>
        </w:numPr>
      </w:pPr>
      <w:r w:rsidRPr="00224B9D">
        <w:t>Monitor student enrollments and class activities.</w:t>
      </w:r>
    </w:p>
    <w:p w14:paraId="24297931" w14:textId="77777777" w:rsidR="00224B9D" w:rsidRPr="00224B9D" w:rsidRDefault="00000000" w:rsidP="00224B9D">
      <w:r>
        <w:pict w14:anchorId="04BDE511">
          <v:rect id="_x0000_i1028" style="width:0;height:1.5pt" o:hralign="center" o:hrstd="t" o:hr="t" fillcolor="#a0a0a0" stroked="f"/>
        </w:pict>
      </w:r>
    </w:p>
    <w:p w14:paraId="661B0944" w14:textId="77777777" w:rsidR="00224B9D" w:rsidRPr="00224B9D" w:rsidRDefault="00224B9D" w:rsidP="00224B9D">
      <w:pPr>
        <w:rPr>
          <w:b/>
          <w:bCs/>
        </w:rPr>
      </w:pPr>
      <w:r w:rsidRPr="00224B9D">
        <w:rPr>
          <w:b/>
          <w:bCs/>
        </w:rPr>
        <w:t>Summary</w:t>
      </w:r>
    </w:p>
    <w:p w14:paraId="363F65F2" w14:textId="77777777" w:rsidR="00224B9D" w:rsidRPr="00224B9D" w:rsidRDefault="00224B9D" w:rsidP="00224B9D">
      <w:r w:rsidRPr="00224B9D">
        <w:t xml:space="preserve">The platform ensures </w:t>
      </w:r>
      <w:proofErr w:type="gramStart"/>
      <w:r w:rsidRPr="00224B9D">
        <w:t xml:space="preserve">a </w:t>
      </w:r>
      <w:r w:rsidRPr="00224B9D">
        <w:rPr>
          <w:b/>
          <w:bCs/>
        </w:rPr>
        <w:t>role</w:t>
      </w:r>
      <w:proofErr w:type="gramEnd"/>
      <w:r w:rsidRPr="00224B9D">
        <w:rPr>
          <w:b/>
          <w:bCs/>
        </w:rPr>
        <w:t>-based experience</w:t>
      </w:r>
      <w:r w:rsidRPr="00224B9D">
        <w:t xml:space="preserve"> with dynamic data handling using </w:t>
      </w:r>
      <w:proofErr w:type="spellStart"/>
      <w:r w:rsidRPr="00224B9D">
        <w:t>localStorage</w:t>
      </w:r>
      <w:proofErr w:type="spellEnd"/>
      <w:r w:rsidRPr="00224B9D">
        <w:t>. This approach simulates real-time database behavior while maintaining full functionality within the browser. Each user role is provided with features tailored to their needs, resulting in a flexible, responsive, and educationally productive web application</w:t>
      </w:r>
    </w:p>
    <w:p w14:paraId="273C504E" w14:textId="7CED2B51" w:rsidR="00C26509" w:rsidRDefault="00C26509" w:rsidP="00C26509"/>
    <w:p w14:paraId="66ECE5D8" w14:textId="687DF39E" w:rsidR="00C82806" w:rsidRDefault="00C82806" w:rsidP="00CE6825">
      <w:pPr>
        <w:pStyle w:val="Heading1"/>
        <w:numPr>
          <w:ilvl w:val="0"/>
          <w:numId w:val="0"/>
        </w:numPr>
        <w:spacing w:before="240" w:after="120"/>
      </w:pPr>
      <w:r w:rsidRPr="00C82806">
        <w:t>Application Design</w:t>
      </w:r>
    </w:p>
    <w:p w14:paraId="18A8CD0C" w14:textId="2A0DFC83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30E6BCC2" w14:textId="759CEDE0" w:rsidR="00CE6825" w:rsidRDefault="00C57FB2" w:rsidP="00CE6825">
      <w:r>
        <w:rPr>
          <w:noProof/>
        </w:rPr>
        <w:drawing>
          <wp:anchor distT="0" distB="0" distL="114300" distR="114300" simplePos="0" relativeHeight="251659264" behindDoc="0" locked="0" layoutInCell="1" allowOverlap="1" wp14:anchorId="7A171F3A" wp14:editId="205EA4BC">
            <wp:simplePos x="0" y="0"/>
            <wp:positionH relativeFrom="margin">
              <wp:align>right</wp:align>
            </wp:positionH>
            <wp:positionV relativeFrom="paragraph">
              <wp:posOffset>51435</wp:posOffset>
            </wp:positionV>
            <wp:extent cx="6858000" cy="1722120"/>
            <wp:effectExtent l="0" t="0" r="0" b="0"/>
            <wp:wrapNone/>
            <wp:docPr id="1149545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54528" name="Picture 11495452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22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1E5172" w14:textId="4C4C799C" w:rsidR="00C57FB2" w:rsidRDefault="00C57FB2" w:rsidP="00CE6825"/>
    <w:p w14:paraId="1CF099FF" w14:textId="4FCB4875" w:rsidR="00C57FB2" w:rsidRDefault="00C57FB2" w:rsidP="00CE6825"/>
    <w:p w14:paraId="0EC9EEF3" w14:textId="77777777" w:rsidR="00C57FB2" w:rsidRDefault="00C57FB2" w:rsidP="00CE6825"/>
    <w:p w14:paraId="05968D7A" w14:textId="77777777" w:rsidR="00C57FB2" w:rsidRDefault="00C57FB2" w:rsidP="00C57FB2">
      <w:pPr>
        <w:ind w:left="0" w:firstLine="0"/>
      </w:pPr>
    </w:p>
    <w:p w14:paraId="48B4C209" w14:textId="77777777" w:rsidR="00C57FB2" w:rsidRPr="00CE6825" w:rsidRDefault="00C57FB2" w:rsidP="00CE6825"/>
    <w:p w14:paraId="5C9BC2E3" w14:textId="21F7F730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3D35783" w14:textId="77777777" w:rsidR="00CE6825" w:rsidRDefault="00CE6825" w:rsidP="00ED57D6"/>
    <w:p w14:paraId="19C0A6DA" w14:textId="77777777" w:rsidR="00CE6825" w:rsidRDefault="00CE6825" w:rsidP="00ED57D6"/>
    <w:p w14:paraId="037A3341" w14:textId="12854024" w:rsidR="00CE6825" w:rsidRDefault="00CE6825" w:rsidP="00ED57D6">
      <w:r>
        <w:rPr>
          <w:noProof/>
        </w:rPr>
        <w:drawing>
          <wp:anchor distT="0" distB="0" distL="114300" distR="114300" simplePos="0" relativeHeight="251658240" behindDoc="0" locked="0" layoutInCell="1" allowOverlap="1" wp14:anchorId="1F27D5D0" wp14:editId="27D176CC">
            <wp:simplePos x="0" y="0"/>
            <wp:positionH relativeFrom="margin">
              <wp:posOffset>678180</wp:posOffset>
            </wp:positionH>
            <wp:positionV relativeFrom="paragraph">
              <wp:posOffset>-327660</wp:posOffset>
            </wp:positionV>
            <wp:extent cx="5219700" cy="3733800"/>
            <wp:effectExtent l="0" t="0" r="0" b="0"/>
            <wp:wrapNone/>
            <wp:docPr id="16700963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096353" name="Picture 1670096353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F22C61" w14:textId="183709F2" w:rsidR="00CE6825" w:rsidRDefault="00CE6825" w:rsidP="00ED57D6"/>
    <w:p w14:paraId="20470B97" w14:textId="59E86DF1" w:rsidR="00CE6825" w:rsidRDefault="00CE6825" w:rsidP="00ED57D6"/>
    <w:p w14:paraId="36F72269" w14:textId="77777777" w:rsidR="00CE6825" w:rsidRDefault="00CE6825" w:rsidP="00ED57D6"/>
    <w:p w14:paraId="2D5AA245" w14:textId="181E3ACD" w:rsidR="00CE6825" w:rsidRDefault="00CE6825" w:rsidP="00ED57D6"/>
    <w:p w14:paraId="47C434D9" w14:textId="18C02A92" w:rsidR="00CE6825" w:rsidRDefault="00CE6825" w:rsidP="00ED57D6"/>
    <w:p w14:paraId="38623700" w14:textId="77777777" w:rsidR="00CE6825" w:rsidRDefault="00CE6825" w:rsidP="00ED57D6"/>
    <w:p w14:paraId="247EB38B" w14:textId="77777777" w:rsidR="00CE6825" w:rsidRDefault="00CE6825" w:rsidP="00ED57D6"/>
    <w:p w14:paraId="3116E098" w14:textId="77777777" w:rsidR="00CE6825" w:rsidRDefault="00CE6825" w:rsidP="00ED57D6"/>
    <w:p w14:paraId="4C00935E" w14:textId="5F4AD163" w:rsidR="00CE6825" w:rsidRDefault="00CE6825" w:rsidP="00ED57D6"/>
    <w:p w14:paraId="3902BE7F" w14:textId="4630A7B1" w:rsidR="00CE6825" w:rsidRDefault="00CE6825" w:rsidP="00ED57D6"/>
    <w:p w14:paraId="3D01AED6" w14:textId="6D56134E" w:rsidR="00CE6825" w:rsidRDefault="00CE6825" w:rsidP="00ED57D6"/>
    <w:p w14:paraId="1BD05AC9" w14:textId="77777777" w:rsidR="00CE6825" w:rsidRDefault="00CE6825" w:rsidP="00ED57D6"/>
    <w:p w14:paraId="25C5B815" w14:textId="77777777" w:rsidR="00CE6825" w:rsidRDefault="00CE6825" w:rsidP="00ED57D6"/>
    <w:p w14:paraId="3887AC25" w14:textId="28958B02" w:rsidR="00CE6825" w:rsidRDefault="00CE6825" w:rsidP="00ED57D6"/>
    <w:p w14:paraId="0D7CCADD" w14:textId="77777777" w:rsidR="00CE6825" w:rsidRDefault="00CE6825" w:rsidP="00ED57D6"/>
    <w:p w14:paraId="600E48DE" w14:textId="23DDE7A1" w:rsidR="00ED57D6" w:rsidRDefault="00ED57D6" w:rsidP="00ED57D6"/>
    <w:p w14:paraId="55C32BF4" w14:textId="67788931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156CFC5B" w:rsidR="00ED57D6" w:rsidRPr="00ED57D6" w:rsidRDefault="005464E0" w:rsidP="005464E0">
      <w:pPr>
        <w:ind w:left="0" w:firstLine="0"/>
        <w:jc w:val="left"/>
      </w:pPr>
      <w:r>
        <w:t xml:space="preserve">We did not use the web </w:t>
      </w:r>
      <w:proofErr w:type="spellStart"/>
      <w:r>
        <w:t>api</w:t>
      </w:r>
      <w:proofErr w:type="spellEnd"/>
      <w:r>
        <w:t xml:space="preserve"> endpoint we will leave it for phase 2, However getting the data is done by a method called load which will load the users, courses from their </w:t>
      </w:r>
      <w:proofErr w:type="spellStart"/>
      <w:r>
        <w:t>json</w:t>
      </w:r>
      <w:proofErr w:type="spellEnd"/>
      <w:r>
        <w:t xml:space="preserve"> and upload and store it in the </w:t>
      </w:r>
      <w:proofErr w:type="spellStart"/>
      <w:r>
        <w:t>localstroge</w:t>
      </w:r>
      <w:proofErr w:type="spellEnd"/>
      <w:r>
        <w:t xml:space="preserve"> and then update the </w:t>
      </w:r>
      <w:proofErr w:type="spellStart"/>
      <w:r>
        <w:t>localstorge</w:t>
      </w:r>
      <w:proofErr w:type="spellEnd"/>
      <w:r>
        <w:t xml:space="preserve"> each time.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1ED99C11" w14:textId="77777777" w:rsidR="005464E0" w:rsidRPr="005464E0" w:rsidRDefault="005464E0" w:rsidP="005464E0">
      <w:r w:rsidRPr="005464E0">
        <w:t xml:space="preserve">Our current implementation covers </w:t>
      </w:r>
      <w:proofErr w:type="gramStart"/>
      <w:r w:rsidRPr="005464E0">
        <w:t>the majority of</w:t>
      </w:r>
      <w:proofErr w:type="gramEnd"/>
      <w:r w:rsidRPr="005464E0">
        <w:t xml:space="preserve"> the core use cases defined in the project requirements. The following features have been fully implemented and tested:</w:t>
      </w:r>
    </w:p>
    <w:p w14:paraId="1D4508F3" w14:textId="0E8F42E3" w:rsidR="005464E0" w:rsidRPr="005464E0" w:rsidRDefault="005464E0" w:rsidP="005464E0">
      <w:pPr>
        <w:numPr>
          <w:ilvl w:val="0"/>
          <w:numId w:val="37"/>
        </w:numPr>
        <w:jc w:val="left"/>
      </w:pPr>
      <w:r w:rsidRPr="005464E0">
        <w:rPr>
          <w:b/>
          <w:bCs/>
        </w:rPr>
        <w:t>Use</w:t>
      </w:r>
      <w:r>
        <w:rPr>
          <w:b/>
          <w:bCs/>
        </w:rPr>
        <w:t xml:space="preserve"> </w:t>
      </w:r>
      <w:r w:rsidRPr="005464E0">
        <w:rPr>
          <w:b/>
          <w:bCs/>
        </w:rPr>
        <w:t>Case 1: Login</w:t>
      </w:r>
      <w:r w:rsidRPr="005464E0">
        <w:br/>
        <w:t xml:space="preserve">Users (Admin, Instructor, Student) can log in using a username and password verified against the </w:t>
      </w:r>
      <w:proofErr w:type="spellStart"/>
      <w:r w:rsidRPr="005464E0">
        <w:t>users.json</w:t>
      </w:r>
      <w:proofErr w:type="spellEnd"/>
      <w:r w:rsidRPr="005464E0">
        <w:t xml:space="preserve"> file. Upon successful login, the current user's data is stored in </w:t>
      </w:r>
      <w:proofErr w:type="spellStart"/>
      <w:proofErr w:type="gramStart"/>
      <w:r w:rsidRPr="005464E0">
        <w:t>localStorage</w:t>
      </w:r>
      <w:proofErr w:type="spellEnd"/>
      <w:proofErr w:type="gramEnd"/>
      <w:r w:rsidRPr="005464E0">
        <w:t>, and they are redirected to a personalized dashboard based on their role.</w:t>
      </w:r>
    </w:p>
    <w:p w14:paraId="7C7524C5" w14:textId="77777777" w:rsidR="005464E0" w:rsidRPr="005464E0" w:rsidRDefault="005464E0" w:rsidP="005464E0">
      <w:pPr>
        <w:numPr>
          <w:ilvl w:val="0"/>
          <w:numId w:val="37"/>
        </w:numPr>
        <w:jc w:val="left"/>
      </w:pPr>
      <w:r w:rsidRPr="005464E0">
        <w:rPr>
          <w:b/>
          <w:bCs/>
        </w:rPr>
        <w:t>Use Case 2: Search and Display Available Courses</w:t>
      </w:r>
      <w:r w:rsidRPr="005464E0">
        <w:br/>
        <w:t xml:space="preserve">Students can view all available courses on the main page by default and use a search bar to filter them by name or category. Courses are dynamically fetched from </w:t>
      </w:r>
      <w:proofErr w:type="spellStart"/>
      <w:proofErr w:type="gramStart"/>
      <w:r w:rsidRPr="005464E0">
        <w:t>courses.json</w:t>
      </w:r>
      <w:proofErr w:type="spellEnd"/>
      <w:proofErr w:type="gramEnd"/>
      <w:r w:rsidRPr="005464E0">
        <w:t>.</w:t>
      </w:r>
    </w:p>
    <w:p w14:paraId="3510993F" w14:textId="77777777" w:rsidR="005464E0" w:rsidRPr="005464E0" w:rsidRDefault="005464E0" w:rsidP="005464E0">
      <w:pPr>
        <w:numPr>
          <w:ilvl w:val="0"/>
          <w:numId w:val="37"/>
        </w:numPr>
        <w:jc w:val="left"/>
      </w:pPr>
      <w:r w:rsidRPr="005464E0">
        <w:rPr>
          <w:b/>
          <w:bCs/>
        </w:rPr>
        <w:t>Use Case 3: Register in a Course</w:t>
      </w:r>
      <w:r w:rsidRPr="005464E0">
        <w:br/>
        <w:t xml:space="preserve">Students can register for courses if prerequisites are </w:t>
      </w:r>
      <w:proofErr w:type="gramStart"/>
      <w:r w:rsidRPr="005464E0">
        <w:t>met</w:t>
      </w:r>
      <w:proofErr w:type="gramEnd"/>
      <w:r w:rsidRPr="005464E0">
        <w:t xml:space="preserve"> and seats are available. The system checks the </w:t>
      </w:r>
      <w:proofErr w:type="gramStart"/>
      <w:r w:rsidRPr="005464E0">
        <w:lastRenderedPageBreak/>
        <w:t>student’s</w:t>
      </w:r>
      <w:proofErr w:type="gramEnd"/>
      <w:r w:rsidRPr="005464E0">
        <w:t xml:space="preserve"> </w:t>
      </w:r>
      <w:proofErr w:type="gramStart"/>
      <w:r w:rsidRPr="005464E0">
        <w:t>completed</w:t>
      </w:r>
      <w:proofErr w:type="gramEnd"/>
      <w:r w:rsidRPr="005464E0">
        <w:t xml:space="preserve"> courses and validates eligibility. Successful registration is marked as “pending” until approved by an admin.</w:t>
      </w:r>
    </w:p>
    <w:p w14:paraId="58D3CD24" w14:textId="77777777" w:rsidR="005464E0" w:rsidRPr="005464E0" w:rsidRDefault="005464E0" w:rsidP="005464E0">
      <w:pPr>
        <w:numPr>
          <w:ilvl w:val="0"/>
          <w:numId w:val="37"/>
        </w:numPr>
        <w:jc w:val="left"/>
      </w:pPr>
      <w:r w:rsidRPr="005464E0">
        <w:rPr>
          <w:b/>
          <w:bCs/>
        </w:rPr>
        <w:t>Use Case 4: View Learning Path</w:t>
      </w:r>
      <w:r w:rsidRPr="005464E0">
        <w:br/>
        <w:t>Students can view a categorized display of courses: completed (with grades), in progress, and pending. This helps them understand their progress and what remains.</w:t>
      </w:r>
    </w:p>
    <w:p w14:paraId="5071D450" w14:textId="77777777" w:rsidR="005464E0" w:rsidRPr="005464E0" w:rsidRDefault="005464E0" w:rsidP="005464E0">
      <w:pPr>
        <w:numPr>
          <w:ilvl w:val="0"/>
          <w:numId w:val="37"/>
        </w:numPr>
        <w:jc w:val="left"/>
      </w:pPr>
      <w:r w:rsidRPr="005464E0">
        <w:rPr>
          <w:b/>
          <w:bCs/>
        </w:rPr>
        <w:t>Use Case 5: Creating / Validating Courses and Classes</w:t>
      </w:r>
      <w:r w:rsidRPr="005464E0">
        <w:br/>
        <w:t>Admins can create new courses and classes by filling out a form. They can also view pending classes, approve or reject them, and manage existing courses.</w:t>
      </w:r>
    </w:p>
    <w:p w14:paraId="39EAF307" w14:textId="77777777" w:rsidR="005464E0" w:rsidRPr="005464E0" w:rsidRDefault="005464E0" w:rsidP="005464E0">
      <w:pPr>
        <w:numPr>
          <w:ilvl w:val="0"/>
          <w:numId w:val="37"/>
        </w:numPr>
        <w:jc w:val="left"/>
      </w:pPr>
      <w:r w:rsidRPr="005464E0">
        <w:rPr>
          <w:b/>
          <w:bCs/>
        </w:rPr>
        <w:t>Use Case 6: Grades Submission</w:t>
      </w:r>
      <w:r w:rsidRPr="005464E0">
        <w:br/>
        <w:t>Instructors can view their current classes and submit final grades for students who are enrolled.</w:t>
      </w:r>
    </w:p>
    <w:p w14:paraId="4F8AD188" w14:textId="77777777" w:rsidR="005464E0" w:rsidRPr="005464E0" w:rsidRDefault="005464E0" w:rsidP="005464E0"/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408A8028" w14:textId="7B4A767F" w:rsidR="008653B4" w:rsidRPr="008653B4" w:rsidRDefault="005464E0" w:rsidP="008653B4">
      <w:r>
        <w:t xml:space="preserve">Everything </w:t>
      </w:r>
      <w:proofErr w:type="gramStart"/>
      <w:r>
        <w:t>working</w:t>
      </w:r>
      <w:proofErr w:type="gramEnd"/>
      <w:r>
        <w:t xml:space="preserve"> and tested.</w:t>
      </w:r>
    </w:p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03007AD4" w14:textId="0298DB09" w:rsidR="00FC693E" w:rsidRDefault="00FC693E" w:rsidP="00FC693E">
      <w:r>
        <w:t xml:space="preserve">Login: </w:t>
      </w:r>
      <w:r w:rsidRPr="00FC693E">
        <w:t xml:space="preserve">Once a user is logged in, they will be redirected </w:t>
      </w:r>
      <w:r w:rsidR="005464E0" w:rsidRPr="00FC693E">
        <w:t>to</w:t>
      </w:r>
      <w:r w:rsidR="005464E0">
        <w:t xml:space="preserve"> “their</w:t>
      </w:r>
      <w:r>
        <w:t>”</w:t>
      </w:r>
      <w:r w:rsidRPr="00FC693E">
        <w:t xml:space="preserve"> main page.</w:t>
      </w:r>
    </w:p>
    <w:p w14:paraId="3663CA4C" w14:textId="7CADB642" w:rsidR="00FC693E" w:rsidRDefault="00FC693E" w:rsidP="00FC693E">
      <w:r>
        <w:t>Login Screen:</w:t>
      </w:r>
    </w:p>
    <w:p w14:paraId="11C2B08D" w14:textId="07ED711E" w:rsidR="00FC693E" w:rsidRDefault="00FC693E" w:rsidP="00FC693E">
      <w:r w:rsidRPr="00FC693E">
        <w:rPr>
          <w:noProof/>
        </w:rPr>
        <w:drawing>
          <wp:inline distT="0" distB="0" distL="0" distR="0" wp14:anchorId="3B193DCD" wp14:editId="373ADF45">
            <wp:extent cx="6858000" cy="3228340"/>
            <wp:effectExtent l="0" t="0" r="0" b="0"/>
            <wp:docPr id="77220550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205509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B9E62" w14:textId="3B6F3299" w:rsidR="00FC693E" w:rsidRDefault="00FC693E" w:rsidP="00FC693E">
      <w:r>
        <w:tab/>
      </w:r>
      <w:r>
        <w:tab/>
        <w:t>*Admin after he logs in:</w:t>
      </w:r>
    </w:p>
    <w:p w14:paraId="54212D76" w14:textId="5C72FEA2" w:rsidR="00FC693E" w:rsidRDefault="00FC693E" w:rsidP="00FC693E">
      <w:r w:rsidRPr="00FC693E">
        <w:rPr>
          <w:noProof/>
        </w:rPr>
        <w:lastRenderedPageBreak/>
        <w:drawing>
          <wp:inline distT="0" distB="0" distL="0" distR="0" wp14:anchorId="429F7A8C" wp14:editId="05DC68DF">
            <wp:extent cx="6858000" cy="3193415"/>
            <wp:effectExtent l="0" t="0" r="0" b="6985"/>
            <wp:docPr id="44034098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340985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914EA" w14:textId="77777777" w:rsidR="00FC693E" w:rsidRDefault="00FC693E" w:rsidP="00FC693E"/>
    <w:p w14:paraId="3E6F17FB" w14:textId="42235C89" w:rsidR="00FC693E" w:rsidRDefault="00FC693E" w:rsidP="00FC693E">
      <w:pPr>
        <w:ind w:left="0" w:firstLine="0"/>
      </w:pPr>
      <w:r>
        <w:t>Instructor After he logs in:</w:t>
      </w:r>
    </w:p>
    <w:p w14:paraId="1850E039" w14:textId="3BA79308" w:rsidR="00FC693E" w:rsidRDefault="00FC693E" w:rsidP="00FC693E">
      <w:pPr>
        <w:ind w:left="0" w:firstLine="0"/>
      </w:pPr>
      <w:r>
        <w:tab/>
      </w:r>
      <w:r w:rsidRPr="00FC693E">
        <w:rPr>
          <w:noProof/>
        </w:rPr>
        <w:drawing>
          <wp:inline distT="0" distB="0" distL="0" distR="0" wp14:anchorId="26C06656" wp14:editId="19622A41">
            <wp:extent cx="6858000" cy="3204845"/>
            <wp:effectExtent l="0" t="0" r="0" b="0"/>
            <wp:docPr id="7937310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731044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F09BD" w14:textId="77777777" w:rsidR="00FC693E" w:rsidRDefault="00FC693E" w:rsidP="00FC693E">
      <w:pPr>
        <w:ind w:left="0" w:firstLine="0"/>
      </w:pPr>
    </w:p>
    <w:p w14:paraId="48F1D514" w14:textId="593D8A30" w:rsidR="00FC693E" w:rsidRDefault="00FC693E" w:rsidP="00FC693E">
      <w:pPr>
        <w:ind w:left="0" w:firstLine="0"/>
      </w:pPr>
      <w:r>
        <w:t xml:space="preserve">Student after he logs in: </w:t>
      </w:r>
    </w:p>
    <w:p w14:paraId="65849CCD" w14:textId="2EED590C" w:rsidR="00FC693E" w:rsidRDefault="00FC693E" w:rsidP="00FC693E">
      <w:pPr>
        <w:ind w:left="0" w:firstLine="0"/>
      </w:pPr>
      <w:r>
        <w:lastRenderedPageBreak/>
        <w:tab/>
      </w:r>
      <w:r w:rsidRPr="00FC693E">
        <w:rPr>
          <w:noProof/>
        </w:rPr>
        <w:drawing>
          <wp:inline distT="0" distB="0" distL="0" distR="0" wp14:anchorId="627DECF6" wp14:editId="725262E0">
            <wp:extent cx="6858000" cy="3211195"/>
            <wp:effectExtent l="0" t="0" r="0" b="8255"/>
            <wp:docPr id="187137388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373884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D3B8" w14:textId="77777777" w:rsidR="00FC693E" w:rsidRDefault="00FC693E" w:rsidP="00FC693E"/>
    <w:p w14:paraId="3E74FA7B" w14:textId="77777777" w:rsidR="00FC693E" w:rsidRPr="00FC693E" w:rsidRDefault="00FC693E" w:rsidP="00FC693E"/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18013A10" w14:textId="7D692093" w:rsidR="00FC693E" w:rsidRDefault="00FC693E" w:rsidP="00FC693E">
      <w:r>
        <w:t xml:space="preserve">Here in use case 2 as we can see we can search for classes, when we search “pr” the programming class </w:t>
      </w:r>
      <w:proofErr w:type="gramStart"/>
      <w:r>
        <w:t>shows :</w:t>
      </w:r>
      <w:proofErr w:type="gramEnd"/>
      <w:r>
        <w:t xml:space="preserve"> </w:t>
      </w:r>
      <w:r w:rsidRPr="00FC693E">
        <w:rPr>
          <w:noProof/>
        </w:rPr>
        <w:drawing>
          <wp:inline distT="0" distB="0" distL="0" distR="0" wp14:anchorId="4513A444" wp14:editId="4A1B188C">
            <wp:extent cx="6858000" cy="3364865"/>
            <wp:effectExtent l="0" t="0" r="0" b="6985"/>
            <wp:docPr id="12035538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553806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E4F11" w14:textId="77777777" w:rsidR="00FC693E" w:rsidRDefault="00FC693E" w:rsidP="00FC693E"/>
    <w:p w14:paraId="347999FE" w14:textId="2CECAAFF" w:rsidR="00FC693E" w:rsidRPr="00FC693E" w:rsidRDefault="005C4B5B" w:rsidP="00FC693E">
      <w:r>
        <w:t xml:space="preserve">And as seen before, when student logged </w:t>
      </w:r>
      <w:proofErr w:type="gramStart"/>
      <w:r>
        <w:t>in ,</w:t>
      </w:r>
      <w:proofErr w:type="gramEnd"/>
      <w:r>
        <w:t xml:space="preserve"> cards that show are the ones that are available for him only or the one he finished</w:t>
      </w:r>
      <w:proofErr w:type="gramStart"/>
      <w:r>
        <w:t>…..</w:t>
      </w:r>
      <w:proofErr w:type="gramEnd"/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3</w:t>
      </w:r>
    </w:p>
    <w:p w14:paraId="62F2AB6F" w14:textId="3FAE6201" w:rsidR="005C4B5B" w:rsidRDefault="005C4B5B" w:rsidP="005C4B5B">
      <w:r w:rsidRPr="005C4B5B">
        <w:rPr>
          <w:noProof/>
        </w:rPr>
        <w:drawing>
          <wp:inline distT="0" distB="0" distL="0" distR="0" wp14:anchorId="1FF28B38" wp14:editId="3464BA79">
            <wp:extent cx="5301501" cy="2367022"/>
            <wp:effectExtent l="0" t="0" r="0" b="0"/>
            <wp:docPr id="89433946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339464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16178" cy="237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3DE04" w14:textId="145D9150" w:rsidR="005C4B5B" w:rsidRDefault="005C4B5B" w:rsidP="005C4B5B">
      <w:r w:rsidRPr="005C4B5B">
        <w:rPr>
          <w:noProof/>
        </w:rPr>
        <w:drawing>
          <wp:inline distT="0" distB="0" distL="0" distR="0" wp14:anchorId="649C61BB" wp14:editId="5E5E4190">
            <wp:extent cx="1857737" cy="2255501"/>
            <wp:effectExtent l="0" t="0" r="0" b="0"/>
            <wp:docPr id="1954057554" name="Picture 1" descr="A pink card with black and yellow text and a black rectangle with a black rectangle with a red butt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057554" name="Picture 1" descr="A pink card with black and yellow text and a black rectangle with a black rectangle with a red button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63951" cy="226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8DC79" w14:textId="7F3EE8C8" w:rsidR="005C4B5B" w:rsidRDefault="005C4B5B" w:rsidP="005C4B5B">
      <w:r>
        <w:t xml:space="preserve">Now when I click on register, then it will be like this, now the admin should accept it </w:t>
      </w:r>
      <w:proofErr w:type="gramStart"/>
      <w:r>
        <w:t>to  be</w:t>
      </w:r>
      <w:proofErr w:type="gramEnd"/>
      <w:r>
        <w:t xml:space="preserve"> registered</w:t>
      </w:r>
    </w:p>
    <w:p w14:paraId="4915AE66" w14:textId="77777777" w:rsidR="005C4B5B" w:rsidRDefault="005C4B5B" w:rsidP="005C4B5B"/>
    <w:p w14:paraId="7237988E" w14:textId="77777777" w:rsidR="005C4B5B" w:rsidRDefault="005C4B5B" w:rsidP="005C4B5B">
      <w:r>
        <w:t xml:space="preserve">And now when we </w:t>
      </w:r>
      <w:proofErr w:type="gramStart"/>
      <w:r>
        <w:t>logout</w:t>
      </w:r>
      <w:proofErr w:type="gramEnd"/>
      <w:r>
        <w:t xml:space="preserve"> and go to the admin side, this will appear then he can approve the class </w:t>
      </w:r>
    </w:p>
    <w:p w14:paraId="0E9F92D2" w14:textId="460613EF" w:rsidR="005C4B5B" w:rsidRDefault="005C4B5B" w:rsidP="005C4B5B">
      <w:r w:rsidRPr="005C4B5B">
        <w:rPr>
          <w:noProof/>
        </w:rPr>
        <w:drawing>
          <wp:inline distT="0" distB="0" distL="0" distR="0" wp14:anchorId="67B70C3E" wp14:editId="1FA73654">
            <wp:extent cx="1105382" cy="1475324"/>
            <wp:effectExtent l="0" t="0" r="0" b="0"/>
            <wp:docPr id="106480530" name="Picture 1" descr="A pink card with black text and blue and yellow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80530" name="Picture 1" descr="A pink card with black text and blue and yellow logo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28769" cy="1506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4B5B">
        <w:rPr>
          <w:noProof/>
        </w:rPr>
        <w:drawing>
          <wp:inline distT="0" distB="0" distL="0" distR="0" wp14:anchorId="0F4AAB4A" wp14:editId="6A0538D5">
            <wp:extent cx="3860157" cy="3043090"/>
            <wp:effectExtent l="0" t="0" r="7620" b="5080"/>
            <wp:docPr id="145308508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085089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61751" cy="3044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A0EC9" w14:textId="77777777" w:rsidR="005C4B5B" w:rsidRDefault="005C4B5B" w:rsidP="005C4B5B"/>
    <w:p w14:paraId="04E43014" w14:textId="58809055" w:rsidR="005C4B5B" w:rsidRDefault="005C4B5B" w:rsidP="005C4B5B">
      <w:r>
        <w:t xml:space="preserve">And now when the student </w:t>
      </w:r>
      <w:proofErr w:type="gramStart"/>
      <w:r>
        <w:t>log</w:t>
      </w:r>
      <w:proofErr w:type="gramEnd"/>
      <w:r>
        <w:t xml:space="preserve"> back in this card will appear (the class will be registered) as shown above</w:t>
      </w:r>
    </w:p>
    <w:p w14:paraId="16243C17" w14:textId="77777777" w:rsidR="005C4B5B" w:rsidRDefault="005C4B5B" w:rsidP="005C4B5B"/>
    <w:p w14:paraId="4C2903E4" w14:textId="77777777" w:rsidR="005C4B5B" w:rsidRPr="005C4B5B" w:rsidRDefault="005C4B5B" w:rsidP="005C4B5B"/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3BEB4E31" w14:textId="77777777" w:rsidR="005C4B5B" w:rsidRDefault="005C4B5B" w:rsidP="005C4B5B"/>
    <w:p w14:paraId="63CA5645" w14:textId="3A8605FF" w:rsidR="005C4B5B" w:rsidRDefault="005C4B5B" w:rsidP="005C4B5B">
      <w:r>
        <w:t xml:space="preserve">Learning path: </w:t>
      </w:r>
    </w:p>
    <w:p w14:paraId="31447380" w14:textId="1F80F70B" w:rsidR="005C4B5B" w:rsidRDefault="005C4B5B" w:rsidP="005C4B5B">
      <w:r w:rsidRPr="005C4B5B">
        <w:rPr>
          <w:noProof/>
        </w:rPr>
        <w:drawing>
          <wp:inline distT="0" distB="0" distL="0" distR="0" wp14:anchorId="31922B8D" wp14:editId="7F758165">
            <wp:extent cx="5364866" cy="2440517"/>
            <wp:effectExtent l="0" t="0" r="7620" b="0"/>
            <wp:docPr id="74490991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909919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67086" cy="244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7EE6C" w14:textId="77777777" w:rsidR="005C4B5B" w:rsidRDefault="005C4B5B" w:rsidP="005C4B5B"/>
    <w:p w14:paraId="53BD99AC" w14:textId="77777777" w:rsidR="005C4B5B" w:rsidRDefault="005C4B5B" w:rsidP="005C4B5B"/>
    <w:p w14:paraId="6A18606F" w14:textId="45537978" w:rsidR="005C4B5B" w:rsidRDefault="005C4B5B" w:rsidP="005C4B5B">
      <w:proofErr w:type="gramStart"/>
      <w:r>
        <w:t>When  I</w:t>
      </w:r>
      <w:proofErr w:type="gramEnd"/>
      <w:r>
        <w:t xml:space="preserve"> click course completed this will show:</w:t>
      </w:r>
    </w:p>
    <w:p w14:paraId="5C4CD2D6" w14:textId="426C6D47" w:rsidR="005C4B5B" w:rsidRDefault="005C4B5B" w:rsidP="005C4B5B">
      <w:r w:rsidRPr="005C4B5B">
        <w:rPr>
          <w:noProof/>
        </w:rPr>
        <w:drawing>
          <wp:inline distT="0" distB="0" distL="0" distR="0" wp14:anchorId="54A908FE" wp14:editId="09B1F664">
            <wp:extent cx="4522011" cy="2471195"/>
            <wp:effectExtent l="0" t="0" r="0" b="5715"/>
            <wp:docPr id="19648676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86763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28387" cy="247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6BBEB" w14:textId="77777777" w:rsidR="00F617E5" w:rsidRDefault="00F617E5" w:rsidP="00F617E5">
      <w:pPr>
        <w:ind w:left="0" w:firstLine="0"/>
      </w:pPr>
    </w:p>
    <w:p w14:paraId="3F8E987A" w14:textId="31199F95" w:rsidR="00F617E5" w:rsidRDefault="00F617E5" w:rsidP="005C4B5B">
      <w:r w:rsidRPr="00F617E5">
        <w:rPr>
          <w:noProof/>
        </w:rPr>
        <w:lastRenderedPageBreak/>
        <w:drawing>
          <wp:inline distT="0" distB="0" distL="0" distR="0" wp14:anchorId="7C197585" wp14:editId="410A17CB">
            <wp:extent cx="4309829" cy="2314937"/>
            <wp:effectExtent l="0" t="0" r="0" b="9525"/>
            <wp:docPr id="14516753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675337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13816" cy="2317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2619F" w14:textId="2E295B84" w:rsidR="00F617E5" w:rsidRDefault="00F617E5" w:rsidP="005C4B5B">
      <w:r>
        <w:t xml:space="preserve">And here </w:t>
      </w:r>
      <w:proofErr w:type="gramStart"/>
      <w:r>
        <w:t>is</w:t>
      </w:r>
      <w:proofErr w:type="gramEnd"/>
      <w:r>
        <w:t xml:space="preserve"> the current courses as shown above, and now when I click pending nothing will show </w:t>
      </w:r>
      <w:proofErr w:type="spellStart"/>
      <w:r>
        <w:t>cuz</w:t>
      </w:r>
      <w:proofErr w:type="spellEnd"/>
      <w:r>
        <w:t xml:space="preserve"> there is no pending course:</w:t>
      </w:r>
    </w:p>
    <w:p w14:paraId="76AAAEE9" w14:textId="7F58CC5A" w:rsidR="00F617E5" w:rsidRPr="005C4B5B" w:rsidRDefault="00F617E5" w:rsidP="005C4B5B">
      <w:r w:rsidRPr="00F617E5">
        <w:rPr>
          <w:noProof/>
        </w:rPr>
        <w:drawing>
          <wp:inline distT="0" distB="0" distL="0" distR="0" wp14:anchorId="0CA4881E" wp14:editId="7B6422DF">
            <wp:extent cx="4548851" cy="1953058"/>
            <wp:effectExtent l="0" t="0" r="4445" b="9525"/>
            <wp:docPr id="29819427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194275" name="Picture 1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50333" cy="1953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0B75A1C4" w14:textId="77777777" w:rsidR="00F617E5" w:rsidRPr="00F617E5" w:rsidRDefault="00F617E5" w:rsidP="00F617E5"/>
    <w:p w14:paraId="49920C3E" w14:textId="40F25072" w:rsidR="00D11D30" w:rsidRDefault="00F617E5" w:rsidP="00D11D30">
      <w:r>
        <w:t>When admin logs in, he can see the courses and approve what he wants</w:t>
      </w:r>
    </w:p>
    <w:p w14:paraId="77B2CDF0" w14:textId="25B7254B" w:rsidR="00F617E5" w:rsidRDefault="00F617E5" w:rsidP="00D11D30">
      <w:r>
        <w:t>*Before:</w:t>
      </w:r>
    </w:p>
    <w:p w14:paraId="7188E5FE" w14:textId="1C50BF53" w:rsidR="00F617E5" w:rsidRDefault="00F617E5" w:rsidP="00D11D30">
      <w:r w:rsidRPr="00F617E5">
        <w:rPr>
          <w:noProof/>
        </w:rPr>
        <w:drawing>
          <wp:inline distT="0" distB="0" distL="0" distR="0" wp14:anchorId="60C89CE1" wp14:editId="79F44239">
            <wp:extent cx="3232156" cy="2089230"/>
            <wp:effectExtent l="0" t="0" r="6350" b="6350"/>
            <wp:docPr id="5402113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21130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35827" cy="2091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08B08" w14:textId="23DC750A" w:rsidR="00F617E5" w:rsidRDefault="00F617E5" w:rsidP="00D11D30">
      <w:proofErr w:type="gramStart"/>
      <w:r>
        <w:t>After :</w:t>
      </w:r>
      <w:proofErr w:type="gramEnd"/>
    </w:p>
    <w:p w14:paraId="433E2593" w14:textId="27E7E09C" w:rsidR="00F617E5" w:rsidRDefault="00F617E5" w:rsidP="00D11D30">
      <w:r w:rsidRPr="00F617E5">
        <w:rPr>
          <w:noProof/>
        </w:rPr>
        <w:lastRenderedPageBreak/>
        <w:drawing>
          <wp:inline distT="0" distB="0" distL="0" distR="0" wp14:anchorId="05A09844" wp14:editId="2B3EB906">
            <wp:extent cx="2908439" cy="1794076"/>
            <wp:effectExtent l="0" t="0" r="6350" b="0"/>
            <wp:docPr id="156480668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806682" name="Picture 1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18316" cy="1800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23323" w14:textId="07CFA301" w:rsidR="00F617E5" w:rsidRDefault="00F617E5" w:rsidP="00D11D30">
      <w:r>
        <w:t>Now it will appear in the student side as shown:</w:t>
      </w:r>
    </w:p>
    <w:p w14:paraId="61E77437" w14:textId="2BB009CD" w:rsidR="00F617E5" w:rsidRDefault="00523C64" w:rsidP="00D11D30">
      <w:r w:rsidRPr="00523C64">
        <w:rPr>
          <w:noProof/>
        </w:rPr>
        <w:drawing>
          <wp:inline distT="0" distB="0" distL="0" distR="0" wp14:anchorId="1B74CDB9" wp14:editId="4E9E17D6">
            <wp:extent cx="2251276" cy="1893570"/>
            <wp:effectExtent l="0" t="0" r="0" b="0"/>
            <wp:docPr id="76370749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707492" name="Picture 1" descr="A screenshot of a computer&#10;&#10;AI-generated content may be incorrect."/>
                    <pic:cNvPicPr/>
                  </pic:nvPicPr>
                  <pic:blipFill rotWithShape="1">
                    <a:blip r:embed="rId28"/>
                    <a:srcRect r="34159"/>
                    <a:stretch/>
                  </pic:blipFill>
                  <pic:spPr bwMode="auto">
                    <a:xfrm>
                      <a:off x="0" y="0"/>
                      <a:ext cx="2253580" cy="18955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BD0084" w14:textId="77777777" w:rsidR="00F617E5" w:rsidRDefault="00F617E5" w:rsidP="00D11D30"/>
    <w:p w14:paraId="4F41AD06" w14:textId="77777777" w:rsidR="00F617E5" w:rsidRDefault="00F617E5" w:rsidP="00D11D30"/>
    <w:p w14:paraId="4576F3BC" w14:textId="50998A91" w:rsidR="00F617E5" w:rsidRDefault="00F617E5" w:rsidP="00D11D30">
      <w:r>
        <w:t xml:space="preserve">He can create </w:t>
      </w:r>
      <w:proofErr w:type="gramStart"/>
      <w:r>
        <w:t>classes :</w:t>
      </w:r>
      <w:proofErr w:type="gramEnd"/>
    </w:p>
    <w:p w14:paraId="334869EB" w14:textId="7369ADCE" w:rsidR="00F617E5" w:rsidRDefault="00F617E5" w:rsidP="00D11D30">
      <w:r w:rsidRPr="00F617E5">
        <w:rPr>
          <w:noProof/>
        </w:rPr>
        <w:drawing>
          <wp:inline distT="0" distB="0" distL="0" distR="0" wp14:anchorId="383DAFCC" wp14:editId="54A7AAA9">
            <wp:extent cx="3333509" cy="1573231"/>
            <wp:effectExtent l="0" t="0" r="635" b="8255"/>
            <wp:docPr id="1901412759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1412759" name="Picture 1" descr="A screenshot of a computer screen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39606" cy="1576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8FDBE" w14:textId="77777777" w:rsidR="00F617E5" w:rsidRDefault="00F617E5" w:rsidP="00D11D30"/>
    <w:p w14:paraId="44A7C15C" w14:textId="676172E7" w:rsidR="00F617E5" w:rsidRDefault="00F617E5" w:rsidP="00D11D30">
      <w:r>
        <w:t xml:space="preserve">When </w:t>
      </w:r>
      <w:proofErr w:type="gramStart"/>
      <w:r>
        <w:t>create</w:t>
      </w:r>
      <w:proofErr w:type="gramEnd"/>
      <w:r>
        <w:t xml:space="preserve"> classes clicked this window appears:</w:t>
      </w:r>
    </w:p>
    <w:p w14:paraId="3282185B" w14:textId="499B9BE2" w:rsidR="00F617E5" w:rsidRDefault="00F617E5" w:rsidP="00D11D30">
      <w:r w:rsidRPr="00F617E5">
        <w:rPr>
          <w:noProof/>
        </w:rPr>
        <w:lastRenderedPageBreak/>
        <w:drawing>
          <wp:inline distT="0" distB="0" distL="0" distR="0" wp14:anchorId="71B7F781" wp14:editId="07D1A69C">
            <wp:extent cx="3560440" cy="4161099"/>
            <wp:effectExtent l="0" t="0" r="2540" b="0"/>
            <wp:docPr id="21061595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159544" name="Picture 1" descr="A screenshot of a computer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65341" cy="4166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D5779" w14:textId="77777777" w:rsidR="00F617E5" w:rsidRDefault="00F617E5" w:rsidP="00D11D30"/>
    <w:p w14:paraId="30327456" w14:textId="2525D312" w:rsidR="00F617E5" w:rsidRDefault="00F617E5" w:rsidP="00F617E5">
      <w:r>
        <w:t>Here after filling:</w:t>
      </w:r>
    </w:p>
    <w:p w14:paraId="423C8AD5" w14:textId="76B2FC60" w:rsidR="00F617E5" w:rsidRDefault="00F617E5" w:rsidP="00F617E5">
      <w:r w:rsidRPr="00F617E5">
        <w:rPr>
          <w:noProof/>
        </w:rPr>
        <w:drawing>
          <wp:inline distT="0" distB="0" distL="0" distR="0" wp14:anchorId="4B88E663" wp14:editId="4E95404B">
            <wp:extent cx="1828995" cy="2725838"/>
            <wp:effectExtent l="0" t="0" r="0" b="0"/>
            <wp:docPr id="204474816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748169" name="Picture 1" descr="A screenshot of a computer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830537" cy="2728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14490" w14:textId="77777777" w:rsidR="00F617E5" w:rsidRDefault="00F617E5" w:rsidP="00F617E5"/>
    <w:p w14:paraId="43FD4C60" w14:textId="26033AD5" w:rsidR="00F617E5" w:rsidRDefault="00F617E5" w:rsidP="00F617E5">
      <w:r>
        <w:t xml:space="preserve">Now we have </w:t>
      </w:r>
      <w:proofErr w:type="gramStart"/>
      <w:r>
        <w:t>it ,</w:t>
      </w:r>
      <w:proofErr w:type="gramEnd"/>
      <w:r>
        <w:t xml:space="preserve"> we can edit and delete and here when we click </w:t>
      </w:r>
      <w:proofErr w:type="gramStart"/>
      <w:r>
        <w:t>edit ,</w:t>
      </w:r>
      <w:proofErr w:type="gramEnd"/>
      <w:r>
        <w:t xml:space="preserve"> the form will appear with its information:</w:t>
      </w:r>
    </w:p>
    <w:p w14:paraId="1F5BD7BE" w14:textId="5FCD0E71" w:rsidR="00F617E5" w:rsidRDefault="00F617E5" w:rsidP="00F617E5">
      <w:r w:rsidRPr="00F617E5">
        <w:rPr>
          <w:noProof/>
        </w:rPr>
        <w:lastRenderedPageBreak/>
        <w:drawing>
          <wp:inline distT="0" distB="0" distL="0" distR="0" wp14:anchorId="58AFEF39" wp14:editId="516C3AEB">
            <wp:extent cx="3943900" cy="1362265"/>
            <wp:effectExtent l="0" t="0" r="0" b="9525"/>
            <wp:docPr id="1606036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03613" name="Picture 1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F5556" w14:textId="1AA98843" w:rsidR="00F617E5" w:rsidRDefault="00F617E5" w:rsidP="00F617E5">
      <w:pPr>
        <w:rPr>
          <w:b/>
          <w:bCs/>
        </w:rPr>
      </w:pPr>
      <w:r w:rsidRPr="00F617E5">
        <w:rPr>
          <w:noProof/>
        </w:rPr>
        <w:drawing>
          <wp:inline distT="0" distB="0" distL="0" distR="0" wp14:anchorId="74DD2AF7" wp14:editId="63C633B4">
            <wp:extent cx="1828995" cy="2725838"/>
            <wp:effectExtent l="0" t="0" r="0" b="0"/>
            <wp:docPr id="72747872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748169" name="Picture 1" descr="A screenshot of a computer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830537" cy="2728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76A79" w14:textId="77777777" w:rsidR="00523C64" w:rsidRDefault="00523C64" w:rsidP="00F617E5">
      <w:pPr>
        <w:rPr>
          <w:b/>
          <w:bCs/>
        </w:rPr>
      </w:pPr>
    </w:p>
    <w:p w14:paraId="5260D0DD" w14:textId="6B1D9835" w:rsidR="00523C64" w:rsidRDefault="00523C64" w:rsidP="00F617E5">
      <w:pPr>
        <w:rPr>
          <w:b/>
          <w:bCs/>
        </w:rPr>
      </w:pPr>
      <w:r>
        <w:rPr>
          <w:b/>
          <w:bCs/>
        </w:rPr>
        <w:t>And when deleted it will disappear…</w:t>
      </w:r>
    </w:p>
    <w:p w14:paraId="682DE83F" w14:textId="5F12668A" w:rsidR="00523C64" w:rsidRDefault="00523C64" w:rsidP="00F617E5">
      <w:pPr>
        <w:rPr>
          <w:b/>
          <w:bCs/>
        </w:rPr>
      </w:pPr>
      <w:r>
        <w:rPr>
          <w:b/>
          <w:bCs/>
        </w:rPr>
        <w:t xml:space="preserve"> But here is a picture of the class when approved and </w:t>
      </w:r>
      <w:proofErr w:type="gramStart"/>
      <w:r>
        <w:rPr>
          <w:b/>
          <w:bCs/>
        </w:rPr>
        <w:t>added :</w:t>
      </w:r>
      <w:proofErr w:type="gramEnd"/>
    </w:p>
    <w:p w14:paraId="143DCF5F" w14:textId="6ABBF67C" w:rsidR="00523C64" w:rsidRDefault="00523C64" w:rsidP="00523C64">
      <w:pPr>
        <w:spacing w:after="160" w:line="259" w:lineRule="auto"/>
        <w:ind w:left="0" w:right="0" w:firstLine="0"/>
        <w:jc w:val="left"/>
        <w:rPr>
          <w:b/>
          <w:bCs/>
        </w:rPr>
      </w:pPr>
    </w:p>
    <w:p w14:paraId="4061611F" w14:textId="2FB722AE" w:rsidR="00523C64" w:rsidRDefault="00523C64" w:rsidP="00523C64">
      <w:pPr>
        <w:spacing w:after="160" w:line="259" w:lineRule="auto"/>
        <w:ind w:left="0" w:right="0" w:firstLine="0"/>
        <w:jc w:val="left"/>
        <w:rPr>
          <w:b/>
          <w:bCs/>
        </w:rPr>
      </w:pPr>
      <w:r w:rsidRPr="00523C64">
        <w:rPr>
          <w:b/>
          <w:bCs/>
          <w:noProof/>
        </w:rPr>
        <w:drawing>
          <wp:inline distT="0" distB="0" distL="0" distR="0" wp14:anchorId="1FBA325F" wp14:editId="53EFE459">
            <wp:extent cx="3854370" cy="2134536"/>
            <wp:effectExtent l="0" t="0" r="0" b="0"/>
            <wp:docPr id="189722818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228184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57754" cy="213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DC986" w14:textId="77777777" w:rsidR="00981BCB" w:rsidRDefault="00981BCB" w:rsidP="00523C64">
      <w:pPr>
        <w:spacing w:after="160" w:line="259" w:lineRule="auto"/>
        <w:ind w:left="0" w:right="0" w:firstLine="0"/>
        <w:jc w:val="left"/>
        <w:rPr>
          <w:b/>
          <w:bCs/>
        </w:rPr>
      </w:pPr>
    </w:p>
    <w:p w14:paraId="567D21E3" w14:textId="77777777" w:rsidR="00981BCB" w:rsidRDefault="00981BCB" w:rsidP="00523C64">
      <w:pPr>
        <w:spacing w:after="160" w:line="259" w:lineRule="auto"/>
        <w:ind w:left="0" w:right="0" w:firstLine="0"/>
        <w:jc w:val="left"/>
        <w:rPr>
          <w:b/>
          <w:bCs/>
        </w:rPr>
      </w:pPr>
    </w:p>
    <w:p w14:paraId="5A97BB05" w14:textId="77777777" w:rsidR="00981BCB" w:rsidRDefault="00981BCB" w:rsidP="00523C64">
      <w:pPr>
        <w:spacing w:after="160" w:line="259" w:lineRule="auto"/>
        <w:ind w:left="0" w:right="0" w:firstLine="0"/>
        <w:jc w:val="left"/>
        <w:rPr>
          <w:b/>
          <w:bCs/>
        </w:rPr>
      </w:pPr>
    </w:p>
    <w:p w14:paraId="232AB699" w14:textId="77777777" w:rsidR="00981BCB" w:rsidRDefault="00981BCB" w:rsidP="00523C64">
      <w:pPr>
        <w:spacing w:after="160" w:line="259" w:lineRule="auto"/>
        <w:ind w:left="0" w:right="0" w:firstLine="0"/>
        <w:jc w:val="left"/>
        <w:rPr>
          <w:b/>
          <w:bCs/>
        </w:rPr>
      </w:pPr>
    </w:p>
    <w:p w14:paraId="223DCAEA" w14:textId="3AADDE85" w:rsidR="00981BCB" w:rsidRDefault="00981BCB" w:rsidP="00981BCB">
      <w:pPr>
        <w:pStyle w:val="Heading1"/>
        <w:numPr>
          <w:ilvl w:val="0"/>
          <w:numId w:val="0"/>
        </w:numPr>
        <w:spacing w:before="240" w:after="120"/>
      </w:pPr>
      <w:r>
        <w:lastRenderedPageBreak/>
        <w:t xml:space="preserve">Use case </w:t>
      </w:r>
      <w:proofErr w:type="gramStart"/>
      <w:r>
        <w:t>6 :</w:t>
      </w:r>
      <w:proofErr w:type="gramEnd"/>
      <w:r>
        <w:t xml:space="preserve"> submit grades:</w:t>
      </w:r>
    </w:p>
    <w:p w14:paraId="66623733" w14:textId="24285BD1" w:rsidR="00981BCB" w:rsidRDefault="00981BCB" w:rsidP="00981BCB">
      <w:r>
        <w:tab/>
      </w:r>
      <w:r>
        <w:tab/>
        <w:t xml:space="preserve">When </w:t>
      </w:r>
      <w:proofErr w:type="gramStart"/>
      <w:r>
        <w:t>student</w:t>
      </w:r>
      <w:proofErr w:type="gramEnd"/>
      <w:r>
        <w:t xml:space="preserve"> </w:t>
      </w:r>
      <w:proofErr w:type="gramStart"/>
      <w:r>
        <w:t>register</w:t>
      </w:r>
      <w:proofErr w:type="gramEnd"/>
      <w:r>
        <w:t xml:space="preserve"> for </w:t>
      </w:r>
      <w:proofErr w:type="gramStart"/>
      <w:r>
        <w:t>specific</w:t>
      </w:r>
      <w:proofErr w:type="gramEnd"/>
      <w:r>
        <w:t xml:space="preserve"> instructor, the instructor will have this student name and then can submit his grades as </w:t>
      </w:r>
      <w:proofErr w:type="gramStart"/>
      <w:r>
        <w:t>shown ,</w:t>
      </w:r>
      <w:proofErr w:type="gramEnd"/>
      <w:r>
        <w:t xml:space="preserve"> then it will appear on the student side:</w:t>
      </w:r>
    </w:p>
    <w:p w14:paraId="16DBE369" w14:textId="2723A8EF" w:rsidR="00981BCB" w:rsidRDefault="00981BCB" w:rsidP="00981BCB">
      <w:r>
        <w:tab/>
      </w:r>
      <w:r w:rsidRPr="00981BCB">
        <w:drawing>
          <wp:inline distT="0" distB="0" distL="0" distR="0" wp14:anchorId="1E149392" wp14:editId="166E0B1A">
            <wp:extent cx="2048161" cy="3743847"/>
            <wp:effectExtent l="0" t="0" r="9525" b="0"/>
            <wp:docPr id="16215569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556962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184C5" w14:textId="7AB99E08" w:rsidR="00981BCB" w:rsidRDefault="00981BCB" w:rsidP="00981BCB">
      <w:r>
        <w:t xml:space="preserve">Now dr </w:t>
      </w:r>
      <w:proofErr w:type="spellStart"/>
      <w:r>
        <w:t>ziad</w:t>
      </w:r>
      <w:proofErr w:type="spellEnd"/>
      <w:r>
        <w:t xml:space="preserve"> </w:t>
      </w:r>
      <w:proofErr w:type="spellStart"/>
      <w:r>
        <w:t>ali</w:t>
      </w:r>
      <w:proofErr w:type="spellEnd"/>
      <w:r>
        <w:t xml:space="preserve"> should have </w:t>
      </w:r>
      <w:proofErr w:type="spellStart"/>
      <w:r>
        <w:t>aboods</w:t>
      </w:r>
      <w:proofErr w:type="spellEnd"/>
      <w:r>
        <w:t xml:space="preserve"> name since he registered to his class</w:t>
      </w:r>
    </w:p>
    <w:p w14:paraId="507C8C5F" w14:textId="77777777" w:rsidR="00981BCB" w:rsidRDefault="00981BCB" w:rsidP="00981BCB"/>
    <w:p w14:paraId="138ECA88" w14:textId="78197ED0" w:rsidR="00981BCB" w:rsidRDefault="00981BCB" w:rsidP="00981BCB">
      <w:r>
        <w:t xml:space="preserve">Now he can choose one of the grades </w:t>
      </w:r>
    </w:p>
    <w:p w14:paraId="261DDAEC" w14:textId="1109D538" w:rsidR="00981BCB" w:rsidRPr="00981BCB" w:rsidRDefault="00981BCB" w:rsidP="00981BCB">
      <w:r w:rsidRPr="00981BCB">
        <w:drawing>
          <wp:inline distT="0" distB="0" distL="0" distR="0" wp14:anchorId="414592D2" wp14:editId="55A1FE3C">
            <wp:extent cx="6858000" cy="3077210"/>
            <wp:effectExtent l="0" t="0" r="0" b="8890"/>
            <wp:docPr id="16626048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604848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7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5B250" w14:textId="459A80DF" w:rsidR="00981BCB" w:rsidRDefault="00981BCB" w:rsidP="00523C64">
      <w:pPr>
        <w:spacing w:after="160" w:line="259" w:lineRule="auto"/>
        <w:ind w:left="0" w:right="0" w:firstLine="0"/>
        <w:jc w:val="left"/>
        <w:rPr>
          <w:b/>
          <w:bCs/>
        </w:rPr>
      </w:pPr>
      <w:proofErr w:type="gramStart"/>
      <w:r>
        <w:rPr>
          <w:b/>
          <w:bCs/>
        </w:rPr>
        <w:t>Lets</w:t>
      </w:r>
      <w:proofErr w:type="gramEnd"/>
      <w:r>
        <w:rPr>
          <w:b/>
          <w:bCs/>
        </w:rPr>
        <w:t xml:space="preserve"> say he chose A </w:t>
      </w:r>
    </w:p>
    <w:p w14:paraId="12A5D10E" w14:textId="77777777" w:rsidR="00981BCB" w:rsidRDefault="00981BCB" w:rsidP="00523C64">
      <w:pPr>
        <w:spacing w:after="160" w:line="259" w:lineRule="auto"/>
        <w:ind w:left="0" w:right="0" w:firstLine="0"/>
        <w:jc w:val="left"/>
        <w:rPr>
          <w:b/>
          <w:bCs/>
        </w:rPr>
      </w:pPr>
    </w:p>
    <w:p w14:paraId="238475BE" w14:textId="484F8C04" w:rsidR="00981BCB" w:rsidRDefault="00981BCB" w:rsidP="00523C64">
      <w:pPr>
        <w:spacing w:after="160" w:line="259" w:lineRule="auto"/>
        <w:ind w:left="0" w:right="0" w:firstLine="0"/>
        <w:jc w:val="left"/>
        <w:rPr>
          <w:b/>
          <w:bCs/>
        </w:rPr>
      </w:pPr>
      <w:r>
        <w:rPr>
          <w:b/>
          <w:bCs/>
        </w:rPr>
        <w:lastRenderedPageBreak/>
        <w:t xml:space="preserve">And now this </w:t>
      </w:r>
      <w:proofErr w:type="gramStart"/>
      <w:r>
        <w:rPr>
          <w:b/>
          <w:bCs/>
        </w:rPr>
        <w:t>how</w:t>
      </w:r>
      <w:proofErr w:type="gramEnd"/>
      <w:r>
        <w:rPr>
          <w:b/>
          <w:bCs/>
        </w:rPr>
        <w:t xml:space="preserve"> the student class with </w:t>
      </w:r>
      <w:proofErr w:type="spellStart"/>
      <w:r>
        <w:rPr>
          <w:b/>
          <w:bCs/>
        </w:rPr>
        <w:t>zia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i</w:t>
      </w:r>
      <w:proofErr w:type="spellEnd"/>
      <w:r>
        <w:rPr>
          <w:b/>
          <w:bCs/>
        </w:rPr>
        <w:t xml:space="preserve"> will look like when we go to the courses completed</w:t>
      </w:r>
    </w:p>
    <w:p w14:paraId="63F1B580" w14:textId="3C8E41F0" w:rsidR="00981BCB" w:rsidRPr="00F617E5" w:rsidRDefault="00981BCB" w:rsidP="00523C64">
      <w:pPr>
        <w:spacing w:after="160" w:line="259" w:lineRule="auto"/>
        <w:ind w:left="0" w:right="0" w:firstLine="0"/>
        <w:jc w:val="left"/>
        <w:rPr>
          <w:b/>
          <w:bCs/>
        </w:rPr>
      </w:pPr>
      <w:r w:rsidRPr="00981BCB">
        <w:rPr>
          <w:b/>
          <w:bCs/>
        </w:rPr>
        <w:drawing>
          <wp:inline distT="0" distB="0" distL="0" distR="0" wp14:anchorId="38846230" wp14:editId="59E8F75A">
            <wp:extent cx="3525259" cy="3397169"/>
            <wp:effectExtent l="0" t="0" r="0" b="0"/>
            <wp:docPr id="887858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85848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526599" cy="339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8776F" w14:textId="77777777" w:rsidR="008653B4" w:rsidRDefault="008653B4" w:rsidP="00981BCB">
      <w:pPr>
        <w:pStyle w:val="Heading1"/>
        <w:numPr>
          <w:ilvl w:val="0"/>
          <w:numId w:val="38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1526DDCC" w:rsidR="00015DC4" w:rsidRDefault="00DC0DAC" w:rsidP="00400B37">
            <w:pPr>
              <w:ind w:left="0" w:firstLine="0"/>
            </w:pPr>
            <w:r>
              <w:t>Abdullah Jamali</w:t>
            </w:r>
          </w:p>
        </w:tc>
        <w:tc>
          <w:tcPr>
            <w:tcW w:w="5395" w:type="dxa"/>
          </w:tcPr>
          <w:p w14:paraId="015FE684" w14:textId="1FC79061" w:rsidR="00015DC4" w:rsidRDefault="00DC0DAC" w:rsidP="00400B37">
            <w:pPr>
              <w:ind w:left="0" w:firstLine="0"/>
            </w:pPr>
            <w:r>
              <w:t>3</w:t>
            </w:r>
            <w:r w:rsidR="00CE6825">
              <w:t>5%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7A5511BB" w:rsidR="00015DC4" w:rsidRDefault="00DC0DAC" w:rsidP="00400B37">
            <w:pPr>
              <w:ind w:left="0" w:firstLine="0"/>
            </w:pPr>
            <w:r>
              <w:t>M</w:t>
            </w:r>
            <w:r w:rsidR="00981BCB">
              <w:t>o</w:t>
            </w:r>
            <w:r>
              <w:t>hammed</w:t>
            </w:r>
          </w:p>
        </w:tc>
        <w:tc>
          <w:tcPr>
            <w:tcW w:w="5395" w:type="dxa"/>
          </w:tcPr>
          <w:p w14:paraId="78AA9648" w14:textId="45FA95DB" w:rsidR="00015DC4" w:rsidRDefault="00DC0DAC" w:rsidP="00400B37">
            <w:pPr>
              <w:ind w:left="0" w:firstLine="0"/>
            </w:pPr>
            <w:r>
              <w:t>3</w:t>
            </w:r>
            <w:r w:rsidR="00CE6825">
              <w:t>5%</w:t>
            </w: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11F2A7FD" w:rsidR="00015DC4" w:rsidRDefault="00DC0DAC" w:rsidP="00400B37">
            <w:pPr>
              <w:ind w:left="0" w:firstLine="0"/>
            </w:pPr>
            <w:r>
              <w:t>Faisal</w:t>
            </w:r>
          </w:p>
        </w:tc>
        <w:tc>
          <w:tcPr>
            <w:tcW w:w="5395" w:type="dxa"/>
          </w:tcPr>
          <w:p w14:paraId="58E78C63" w14:textId="2A9608F6" w:rsidR="00015DC4" w:rsidRDefault="00CE6825" w:rsidP="00400B37">
            <w:pPr>
              <w:ind w:left="0" w:firstLine="0"/>
            </w:pPr>
            <w:r>
              <w:t>30%</w:t>
            </w: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>
      <w:pPr>
        <w:rPr>
          <w:lang w:bidi="ar-QA"/>
        </w:rPr>
      </w:pPr>
    </w:p>
    <w:sectPr w:rsidR="00400B37" w:rsidRPr="00400B37" w:rsidSect="00056A8F">
      <w:footerReference w:type="even" r:id="rId36"/>
      <w:footerReference w:type="default" r:id="rId37"/>
      <w:footerReference w:type="first" r:id="rId38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53831A" w14:textId="77777777" w:rsidR="003134F1" w:rsidRDefault="003134F1">
      <w:pPr>
        <w:spacing w:after="0" w:line="240" w:lineRule="auto"/>
      </w:pPr>
      <w:r>
        <w:separator/>
      </w:r>
    </w:p>
  </w:endnote>
  <w:endnote w:type="continuationSeparator" w:id="0">
    <w:p w14:paraId="0BFDA71B" w14:textId="77777777" w:rsidR="003134F1" w:rsidRDefault="003134F1">
      <w:pPr>
        <w:spacing w:after="0" w:line="240" w:lineRule="auto"/>
      </w:pPr>
      <w:r>
        <w:continuationSeparator/>
      </w:r>
    </w:p>
  </w:endnote>
  <w:endnote w:type="continuationNotice" w:id="1">
    <w:p w14:paraId="34D4D15B" w14:textId="77777777" w:rsidR="003134F1" w:rsidRDefault="003134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123830" w14:textId="77777777" w:rsidR="003134F1" w:rsidRDefault="003134F1">
      <w:pPr>
        <w:spacing w:after="0" w:line="240" w:lineRule="auto"/>
      </w:pPr>
      <w:r>
        <w:separator/>
      </w:r>
    </w:p>
  </w:footnote>
  <w:footnote w:type="continuationSeparator" w:id="0">
    <w:p w14:paraId="762B23FC" w14:textId="77777777" w:rsidR="003134F1" w:rsidRDefault="003134F1">
      <w:pPr>
        <w:spacing w:after="0" w:line="240" w:lineRule="auto"/>
      </w:pPr>
      <w:r>
        <w:continuationSeparator/>
      </w:r>
    </w:p>
  </w:footnote>
  <w:footnote w:type="continuationNotice" w:id="1">
    <w:p w14:paraId="3F9BB39A" w14:textId="77777777" w:rsidR="003134F1" w:rsidRDefault="003134F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7AF0519C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720810018" o:spid="_x0000_i1025" type="#_x0000_t75" style="width:15.45pt;height:15.45pt;visibility:visible;mso-wrap-style:square">
            <v:imagedata r:id="rId1" o:title=""/>
          </v:shape>
        </w:pict>
      </mc:Choice>
      <mc:Fallback>
        <w:drawing>
          <wp:inline distT="0" distB="0" distL="0" distR="0" wp14:anchorId="21C844D8" wp14:editId="1B05E2B8">
            <wp:extent cx="196215" cy="196215"/>
            <wp:effectExtent l="0" t="0" r="0" b="0"/>
            <wp:docPr id="720810018" name="Picture 720810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" cy="19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37A30"/>
    <w:multiLevelType w:val="multilevel"/>
    <w:tmpl w:val="94F29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7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DC8166C"/>
    <w:multiLevelType w:val="multilevel"/>
    <w:tmpl w:val="E634D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61630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0DC33B2"/>
    <w:multiLevelType w:val="multilevel"/>
    <w:tmpl w:val="C972C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9" w15:restartNumberingAfterBreak="0">
    <w:nsid w:val="48EF3A10"/>
    <w:multiLevelType w:val="multilevel"/>
    <w:tmpl w:val="4C4C5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B35A58"/>
    <w:multiLevelType w:val="multilevel"/>
    <w:tmpl w:val="6DC82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7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32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4958828">
    <w:abstractNumId w:val="17"/>
  </w:num>
  <w:num w:numId="2" w16cid:durableId="1968856007">
    <w:abstractNumId w:val="8"/>
  </w:num>
  <w:num w:numId="3" w16cid:durableId="164830629">
    <w:abstractNumId w:val="24"/>
  </w:num>
  <w:num w:numId="4" w16cid:durableId="1045716673">
    <w:abstractNumId w:val="7"/>
  </w:num>
  <w:num w:numId="5" w16cid:durableId="1246692905">
    <w:abstractNumId w:val="23"/>
  </w:num>
  <w:num w:numId="6" w16cid:durableId="2071491723">
    <w:abstractNumId w:val="1"/>
  </w:num>
  <w:num w:numId="7" w16cid:durableId="1578830547">
    <w:abstractNumId w:val="9"/>
  </w:num>
  <w:num w:numId="8" w16cid:durableId="1328746523">
    <w:abstractNumId w:val="22"/>
  </w:num>
  <w:num w:numId="9" w16cid:durableId="264462143">
    <w:abstractNumId w:val="30"/>
  </w:num>
  <w:num w:numId="10" w16cid:durableId="1498111146">
    <w:abstractNumId w:val="32"/>
  </w:num>
  <w:num w:numId="11" w16cid:durableId="895703599">
    <w:abstractNumId w:val="13"/>
  </w:num>
  <w:num w:numId="12" w16cid:durableId="1801338148">
    <w:abstractNumId w:val="2"/>
  </w:num>
  <w:num w:numId="13" w16cid:durableId="1768233990">
    <w:abstractNumId w:val="15"/>
  </w:num>
  <w:num w:numId="14" w16cid:durableId="575018947">
    <w:abstractNumId w:val="5"/>
  </w:num>
  <w:num w:numId="15" w16cid:durableId="1249000188">
    <w:abstractNumId w:val="26"/>
  </w:num>
  <w:num w:numId="16" w16cid:durableId="2065371338">
    <w:abstractNumId w:val="0"/>
  </w:num>
  <w:num w:numId="17" w16cid:durableId="114716208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49324298">
    <w:abstractNumId w:val="3"/>
  </w:num>
  <w:num w:numId="19" w16cid:durableId="631715102">
    <w:abstractNumId w:val="6"/>
  </w:num>
  <w:num w:numId="20" w16cid:durableId="1098601818">
    <w:abstractNumId w:val="27"/>
  </w:num>
  <w:num w:numId="21" w16cid:durableId="1436753311">
    <w:abstractNumId w:val="29"/>
  </w:num>
  <w:num w:numId="22" w16cid:durableId="393432638">
    <w:abstractNumId w:val="18"/>
  </w:num>
  <w:num w:numId="23" w16cid:durableId="299119947">
    <w:abstractNumId w:val="31"/>
  </w:num>
  <w:num w:numId="24" w16cid:durableId="763767157">
    <w:abstractNumId w:val="20"/>
  </w:num>
  <w:num w:numId="25" w16cid:durableId="2002197219">
    <w:abstractNumId w:val="28"/>
  </w:num>
  <w:num w:numId="26" w16cid:durableId="1464426731">
    <w:abstractNumId w:val="25"/>
  </w:num>
  <w:num w:numId="27" w16cid:durableId="709233352">
    <w:abstractNumId w:val="22"/>
  </w:num>
  <w:num w:numId="28" w16cid:durableId="2108689446">
    <w:abstractNumId w:val="22"/>
  </w:num>
  <w:num w:numId="29" w16cid:durableId="1100222579">
    <w:abstractNumId w:val="22"/>
  </w:num>
  <w:num w:numId="30" w16cid:durableId="56631877">
    <w:abstractNumId w:val="22"/>
  </w:num>
  <w:num w:numId="31" w16cid:durableId="1086338511">
    <w:abstractNumId w:val="16"/>
  </w:num>
  <w:num w:numId="32" w16cid:durableId="1156527314">
    <w:abstractNumId w:val="22"/>
  </w:num>
  <w:num w:numId="33" w16cid:durableId="1446660199">
    <w:abstractNumId w:val="10"/>
  </w:num>
  <w:num w:numId="34" w16cid:durableId="1626421326">
    <w:abstractNumId w:val="21"/>
  </w:num>
  <w:num w:numId="35" w16cid:durableId="332683287">
    <w:abstractNumId w:val="19"/>
  </w:num>
  <w:num w:numId="36" w16cid:durableId="239678366">
    <w:abstractNumId w:val="12"/>
  </w:num>
  <w:num w:numId="37" w16cid:durableId="1689141028">
    <w:abstractNumId w:val="4"/>
  </w:num>
  <w:num w:numId="38" w16cid:durableId="173061649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287E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223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4B9D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216C"/>
    <w:rsid w:val="003134F1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67C65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23C64"/>
    <w:rsid w:val="005320A3"/>
    <w:rsid w:val="005324C4"/>
    <w:rsid w:val="0053706A"/>
    <w:rsid w:val="00540BCE"/>
    <w:rsid w:val="005428FC"/>
    <w:rsid w:val="00542FB4"/>
    <w:rsid w:val="0054401D"/>
    <w:rsid w:val="005464E0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C4B5B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26576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3278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1BCB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CF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00757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57FB2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E6825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0DAC"/>
    <w:rsid w:val="00DC4157"/>
    <w:rsid w:val="00DC4AB1"/>
    <w:rsid w:val="00DD1F6D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17E5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C693E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4B9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4B9D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22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2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7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ntTable" Target="fontTable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oter" Target="footer2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5</Pages>
  <Words>1361</Words>
  <Characters>776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9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Abdulla Mohamed Mohammad Jamali</cp:lastModifiedBy>
  <cp:revision>6</cp:revision>
  <cp:lastPrinted>2020-09-16T00:13:00Z</cp:lastPrinted>
  <dcterms:created xsi:type="dcterms:W3CDTF">2025-04-12T18:46:00Z</dcterms:created>
  <dcterms:modified xsi:type="dcterms:W3CDTF">2025-04-12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